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19EB" w:rsidRPr="00D57E85" w:rsidRDefault="00D57E85">
      <w:pPr>
        <w:pStyle w:val="FirstParagraph"/>
        <w:rPr>
          <w:sz w:val="40"/>
          <w:szCs w:val="40"/>
          <w:u w:val="single"/>
        </w:rPr>
      </w:pPr>
      <w:r w:rsidRPr="00D57E85">
        <w:rPr>
          <w:b/>
          <w:bCs/>
          <w:sz w:val="40"/>
          <w:szCs w:val="40"/>
          <w:u w:val="single"/>
        </w:rPr>
        <w:t>Brainstorm &amp; Idea Prioritization Template</w:t>
      </w:r>
    </w:p>
    <w:p w:rsidR="002819EB" w:rsidRDefault="00D57E85">
      <w:pPr>
        <w:pStyle w:val="BodyText"/>
      </w:pPr>
      <w:r>
        <w:rPr>
          <w:b/>
          <w:bCs/>
        </w:rPr>
        <w:t>Date:</w:t>
      </w:r>
      <w:r>
        <w:t xml:space="preserve"> 31 January 2025</w:t>
      </w:r>
      <w:r>
        <w:br/>
      </w:r>
      <w:r>
        <w:rPr>
          <w:b/>
          <w:bCs/>
        </w:rPr>
        <w:t>Project Name:</w:t>
      </w:r>
      <w:r>
        <w:t xml:space="preserve"> Smart Sorting: Transfer Learning for Identifying Rotten Fruits and Vegetables</w:t>
      </w:r>
      <w:r>
        <w:br/>
      </w:r>
      <w:r>
        <w:rPr>
          <w:b/>
          <w:bCs/>
        </w:rPr>
        <w:t>Project ID:</w:t>
      </w:r>
      <w:r>
        <w:t xml:space="preserve"> SBAP0041896</w:t>
      </w:r>
      <w:r>
        <w:br/>
      </w:r>
      <w:r>
        <w:rPr>
          <w:b/>
          <w:bCs/>
        </w:rPr>
        <w:t>Maximum Marks:</w:t>
      </w:r>
      <w:r>
        <w:t xml:space="preserve"> 4 Marks</w:t>
      </w:r>
    </w:p>
    <w:p w:rsidR="002819EB" w:rsidRDefault="000E0FA1">
      <w:r>
        <w:pict>
          <v:rect id="_x0000_i1025" style="width:0;height:1.5pt" o:hralign="center" o:hrstd="t" o:hr="t"/>
        </w:pict>
      </w:r>
    </w:p>
    <w:p w:rsidR="002819EB" w:rsidRDefault="00D57E85">
      <w:pPr>
        <w:pStyle w:val="Heading3"/>
      </w:pPr>
      <w:bookmarkStart w:id="0" w:name="Xe6335735313705e3a9124d1071a67deccdbf73c"/>
      <w:r>
        <w:t>Step-1: Team Gathering, Collaboration and Select the Problem Statement</w:t>
      </w:r>
    </w:p>
    <w:p w:rsidR="002819EB" w:rsidRDefault="00D57E85">
      <w:pPr>
        <w:pStyle w:val="FirstParagraph"/>
      </w:pPr>
      <w:r>
        <w:t>Our team convened to address the growing issue of food waste due to late detection of spoilage in fruits and vegetables. We selected a problem statement focused on developing a smart sorting system using transfer learning to automatically identify rotten produce. This aligns with our goal to support sustainable agriculture and minimize food loss during storage and distribution.</w:t>
      </w:r>
    </w:p>
    <w:p w:rsidR="002819EB" w:rsidRDefault="00D57E85">
      <w:pPr>
        <w:pStyle w:val="BodyText"/>
      </w:pPr>
      <w:r>
        <w:rPr>
          <w:b/>
          <w:bCs/>
        </w:rPr>
        <w:t>Problem Statement Selected:</w:t>
      </w:r>
      <w:r>
        <w:t xml:space="preserve"> </w:t>
      </w:r>
      <w:r>
        <w:rPr>
          <w:i/>
          <w:iCs/>
        </w:rPr>
        <w:t>“Develop a smart sorting system using transfer learning techniques to detect and segregate rotten fruits and vegetables in real-time.”</w:t>
      </w:r>
    </w:p>
    <w:p w:rsidR="002819EB" w:rsidRDefault="000E0FA1">
      <w:r>
        <w:pict>
          <v:rect id="_x0000_i1026" style="width:0;height:1.5pt" o:hralign="center" o:hrstd="t" o:hr="t"/>
        </w:pict>
      </w:r>
    </w:p>
    <w:p w:rsidR="002819EB" w:rsidRDefault="00D57E85">
      <w:pPr>
        <w:pStyle w:val="Heading3"/>
      </w:pPr>
      <w:bookmarkStart w:id="1" w:name="X6bba50d1df41031aae9552efa534e506ea4f7e7"/>
      <w:bookmarkEnd w:id="0"/>
      <w:r>
        <w:t>Step-2: Brainstorm, Idea Listing and Grouping</w:t>
      </w:r>
    </w:p>
    <w:p w:rsidR="002819EB" w:rsidRDefault="00D57E85">
      <w:pPr>
        <w:pStyle w:val="FirstParagraph"/>
      </w:pPr>
      <w:r>
        <w:rPr>
          <w:b/>
          <w:bCs/>
        </w:rPr>
        <w:t>Ideas Generated:</w:t>
      </w:r>
    </w:p>
    <w:p w:rsidR="002819EB" w:rsidRDefault="00D57E85">
      <w:pPr>
        <w:pStyle w:val="Compact"/>
        <w:numPr>
          <w:ilvl w:val="0"/>
          <w:numId w:val="2"/>
        </w:numPr>
      </w:pPr>
      <w:r>
        <w:t>Use pre-trained CNN models like ResNet or MobileNet for transfer learning.</w:t>
      </w:r>
    </w:p>
    <w:p w:rsidR="002819EB" w:rsidRDefault="00D57E85">
      <w:pPr>
        <w:pStyle w:val="Compact"/>
        <w:numPr>
          <w:ilvl w:val="0"/>
          <w:numId w:val="2"/>
        </w:numPr>
      </w:pPr>
      <w:r>
        <w:t>Collect and label a dataset of fresh and rotten fruits/vegetables.</w:t>
      </w:r>
    </w:p>
    <w:p w:rsidR="002819EB" w:rsidRDefault="00D57E85">
      <w:pPr>
        <w:pStyle w:val="Compact"/>
        <w:numPr>
          <w:ilvl w:val="0"/>
          <w:numId w:val="2"/>
        </w:numPr>
      </w:pPr>
      <w:r>
        <w:t>Implement image preprocessing for better model accuracy.</w:t>
      </w:r>
    </w:p>
    <w:p w:rsidR="002819EB" w:rsidRDefault="00D57E85">
      <w:pPr>
        <w:pStyle w:val="Compact"/>
        <w:numPr>
          <w:ilvl w:val="0"/>
          <w:numId w:val="2"/>
        </w:numPr>
      </w:pPr>
      <w:r>
        <w:t>Develop a mobile app interface for farmers to use the model in real-time.</w:t>
      </w:r>
    </w:p>
    <w:p w:rsidR="002819EB" w:rsidRDefault="00D57E85">
      <w:pPr>
        <w:pStyle w:val="Compact"/>
        <w:numPr>
          <w:ilvl w:val="0"/>
          <w:numId w:val="2"/>
        </w:numPr>
      </w:pPr>
      <w:r>
        <w:t>Integrate IoT-based conveyor belt system with camera and sensors.</w:t>
      </w:r>
    </w:p>
    <w:p w:rsidR="002819EB" w:rsidRDefault="00D57E85">
      <w:pPr>
        <w:pStyle w:val="Compact"/>
        <w:numPr>
          <w:ilvl w:val="0"/>
          <w:numId w:val="2"/>
        </w:numPr>
      </w:pPr>
      <w:r>
        <w:t>Use edge computing for faster on-site processing.</w:t>
      </w:r>
    </w:p>
    <w:p w:rsidR="002819EB" w:rsidRDefault="00D57E85">
      <w:pPr>
        <w:pStyle w:val="Compact"/>
        <w:numPr>
          <w:ilvl w:val="0"/>
          <w:numId w:val="2"/>
        </w:numPr>
      </w:pPr>
      <w:r>
        <w:t>Optimize model for lightweight deployment on mobile and embedded systems.</w:t>
      </w:r>
    </w:p>
    <w:p w:rsidR="002819EB" w:rsidRDefault="00D57E85">
      <w:pPr>
        <w:pStyle w:val="FirstParagraph"/>
      </w:pPr>
      <w:r>
        <w:rPr>
          <w:b/>
          <w:bCs/>
        </w:rPr>
        <w:t>Grouped Concepts:</w:t>
      </w:r>
    </w:p>
    <w:p w:rsidR="002819EB" w:rsidRDefault="00D57E85">
      <w:pPr>
        <w:pStyle w:val="Compact"/>
        <w:numPr>
          <w:ilvl w:val="0"/>
          <w:numId w:val="3"/>
        </w:numPr>
      </w:pPr>
      <w:r>
        <w:rPr>
          <w:b/>
          <w:bCs/>
        </w:rPr>
        <w:t>Data &amp; AI:</w:t>
      </w:r>
      <w:r>
        <w:t xml:space="preserve"> Transfer learning, CNN models, dataset collection, preprocessing.</w:t>
      </w:r>
    </w:p>
    <w:p w:rsidR="002819EB" w:rsidRDefault="00D57E85">
      <w:pPr>
        <w:pStyle w:val="Compact"/>
        <w:numPr>
          <w:ilvl w:val="0"/>
          <w:numId w:val="3"/>
        </w:numPr>
      </w:pPr>
      <w:r>
        <w:rPr>
          <w:b/>
          <w:bCs/>
        </w:rPr>
        <w:t>Hardware Integration:</w:t>
      </w:r>
      <w:r>
        <w:t xml:space="preserve"> IoT sensors, conveyor belt system, edge computing.</w:t>
      </w:r>
    </w:p>
    <w:p w:rsidR="002819EB" w:rsidRDefault="00D57E85">
      <w:pPr>
        <w:pStyle w:val="Compact"/>
        <w:numPr>
          <w:ilvl w:val="0"/>
          <w:numId w:val="3"/>
        </w:numPr>
      </w:pPr>
      <w:r>
        <w:rPr>
          <w:b/>
          <w:bCs/>
        </w:rPr>
        <w:t>User Interface:</w:t>
      </w:r>
      <w:r>
        <w:t xml:space="preserve"> Mobile app, user-friendly feedback system.</w:t>
      </w:r>
    </w:p>
    <w:p w:rsidR="000E0FA1" w:rsidRDefault="000E0FA1" w:rsidP="000E0FA1">
      <w:pPr>
        <w:pStyle w:val="Heading3"/>
      </w:pPr>
      <w:r>
        <w:rPr>
          <w:rFonts w:ascii="Arial" w:hAnsi="Arial" w:cs="Arial"/>
        </w:rPr>
        <w:t>📊</w:t>
      </w:r>
      <w:r>
        <w:t xml:space="preserve"> </w:t>
      </w:r>
      <w:r>
        <w:rPr>
          <w:rStyle w:val="Strong"/>
          <w:b w:val="0"/>
          <w:bCs w:val="0"/>
        </w:rPr>
        <w:t>Diagram 1: Sorting Process Flow with AI Model</w:t>
      </w:r>
    </w:p>
    <w:p w:rsidR="000E0FA1" w:rsidRDefault="000E0FA1" w:rsidP="000E0FA1">
      <w:pPr>
        <w:pStyle w:val="HTMLPreformatted"/>
      </w:pPr>
      <w:proofErr w:type="gramStart"/>
      <w:r>
        <w:t>plaintext</w:t>
      </w:r>
      <w:proofErr w:type="gramEnd"/>
    </w:p>
    <w:p w:rsidR="000E0FA1" w:rsidRDefault="000E0FA1" w:rsidP="000E0FA1">
      <w:pPr>
        <w:pStyle w:val="HTMLPreformatted"/>
      </w:pPr>
      <w:proofErr w:type="spellStart"/>
      <w:r>
        <w:t>CopyEdit</w:t>
      </w:r>
      <w:proofErr w:type="spellEnd"/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┌────────────────────┐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</w:t>
      </w:r>
      <w:proofErr w:type="gramStart"/>
      <w:r>
        <w:rPr>
          <w:rStyle w:val="HTMLCode"/>
          <w:rFonts w:eastAsiaTheme="majorEastAsia"/>
        </w:rPr>
        <w:t>│  Image</w:t>
      </w:r>
      <w:proofErr w:type="gramEnd"/>
      <w:r>
        <w:rPr>
          <w:rStyle w:val="HTMLCode"/>
          <w:rFonts w:eastAsiaTheme="majorEastAsia"/>
        </w:rPr>
        <w:t xml:space="preserve"> Capturing   │◄─── Camera/Sensor on Conveyor Belt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└────────┬───────────┘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        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lastRenderedPageBreak/>
        <w:t xml:space="preserve">                      ▼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┌────────────────────────┐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│ Image Preprocessing   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└────────┬───────────────┘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     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      ▼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┌───────────────────────────────┐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│ AI Model (Transfer Learning):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│ e.g., </w:t>
      </w:r>
      <w:proofErr w:type="spellStart"/>
      <w:r>
        <w:rPr>
          <w:rStyle w:val="HTMLCode"/>
          <w:rFonts w:eastAsiaTheme="majorEastAsia"/>
        </w:rPr>
        <w:t>MobileNet</w:t>
      </w:r>
      <w:proofErr w:type="spellEnd"/>
      <w:r>
        <w:rPr>
          <w:rStyle w:val="HTMLCode"/>
          <w:rFonts w:eastAsiaTheme="majorEastAsia"/>
        </w:rPr>
        <w:t>/</w:t>
      </w:r>
      <w:proofErr w:type="spellStart"/>
      <w:r>
        <w:rPr>
          <w:rStyle w:val="HTMLCode"/>
          <w:rFonts w:eastAsiaTheme="majorEastAsia"/>
        </w:rPr>
        <w:t>ResNet</w:t>
      </w:r>
      <w:proofErr w:type="spellEnd"/>
      <w:r>
        <w:rPr>
          <w:rStyle w:val="HTMLCode"/>
          <w:rFonts w:eastAsiaTheme="majorEastAsia"/>
        </w:rPr>
        <w:t xml:space="preserve">       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└────────┬──────────────────────┘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 ▼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┌───────────────────────────────┐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│ Classification:              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│ Rotten       |     Fresh     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└────┬─────────┴────────┬───────┘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▼                  ▼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┌────────────┐     ┌─────────────┐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│ Rejected   │     │ Accepted   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│ Bin        │     │ Bin        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└────────────┘     └─────────────┘</w:t>
      </w:r>
    </w:p>
    <w:p w:rsidR="000E0FA1" w:rsidRPr="000E0FA1" w:rsidRDefault="000E0FA1" w:rsidP="000E0FA1">
      <w:r>
        <w:pict>
          <v:rect id="_x0000_i1029" style="width:0;height:1.5pt" o:hralign="center" o:hrstd="t" o:hr="t" fillcolor="#a0a0a0" stroked="f"/>
        </w:pict>
      </w:r>
    </w:p>
    <w:p w:rsidR="002819EB" w:rsidRDefault="000E0FA1">
      <w:r>
        <w:pict>
          <v:rect id="_x0000_i1027" style="width:0;height:1.5pt" o:hralign="center" o:hrstd="t" o:hr="t"/>
        </w:pict>
      </w:r>
    </w:p>
    <w:p w:rsidR="002819EB" w:rsidRDefault="00D57E85">
      <w:pPr>
        <w:pStyle w:val="Heading3"/>
      </w:pPr>
      <w:bookmarkStart w:id="2" w:name="step-3-idea-prioritization"/>
      <w:bookmarkEnd w:id="1"/>
      <w:r>
        <w:t>Step-3: Idea Prioritization</w:t>
      </w:r>
    </w:p>
    <w:p w:rsidR="002819EB" w:rsidRDefault="00D57E85">
      <w:pPr>
        <w:pStyle w:val="FirstParagraph"/>
      </w:pPr>
      <w:r>
        <w:rPr>
          <w:b/>
          <w:bCs/>
        </w:rPr>
        <w:t>Criteria Used for Prioritization:</w:t>
      </w:r>
    </w:p>
    <w:p w:rsidR="002819EB" w:rsidRDefault="00D57E85">
      <w:pPr>
        <w:pStyle w:val="Compact"/>
        <w:numPr>
          <w:ilvl w:val="0"/>
          <w:numId w:val="4"/>
        </w:numPr>
      </w:pPr>
      <w:r>
        <w:t>Feasibility</w:t>
      </w:r>
    </w:p>
    <w:p w:rsidR="002819EB" w:rsidRDefault="00D57E85">
      <w:pPr>
        <w:pStyle w:val="Compact"/>
        <w:numPr>
          <w:ilvl w:val="0"/>
          <w:numId w:val="4"/>
        </w:numPr>
      </w:pPr>
      <w:r>
        <w:t>Impact on reducing food waste</w:t>
      </w:r>
    </w:p>
    <w:p w:rsidR="002819EB" w:rsidRDefault="00D57E85">
      <w:pPr>
        <w:pStyle w:val="Compact"/>
        <w:numPr>
          <w:ilvl w:val="0"/>
          <w:numId w:val="4"/>
        </w:numPr>
      </w:pPr>
      <w:r>
        <w:t>Cost-effectiveness</w:t>
      </w:r>
    </w:p>
    <w:p w:rsidR="002819EB" w:rsidRDefault="00D57E85">
      <w:pPr>
        <w:pStyle w:val="Compact"/>
        <w:numPr>
          <w:ilvl w:val="0"/>
          <w:numId w:val="4"/>
        </w:numPr>
      </w:pPr>
      <w:r>
        <w:t>Ease of implementation</w:t>
      </w:r>
    </w:p>
    <w:p w:rsidR="000E0FA1" w:rsidRDefault="000E0FA1" w:rsidP="000E0FA1">
      <w:pPr>
        <w:pStyle w:val="Heading3"/>
      </w:pPr>
      <w:r>
        <w:rPr>
          <w:rFonts w:ascii="Arial" w:hAnsi="Arial" w:cs="Arial"/>
        </w:rPr>
        <w:t>✅</w:t>
      </w:r>
      <w:r>
        <w:t xml:space="preserve"> </w:t>
      </w:r>
      <w:r>
        <w:rPr>
          <w:rStyle w:val="Strong"/>
          <w:b w:val="0"/>
          <w:bCs w:val="0"/>
        </w:rPr>
        <w:t xml:space="preserve">Diagram 2: Priority Matrix (Feasibility </w:t>
      </w:r>
      <w:proofErr w:type="spellStart"/>
      <w:r>
        <w:rPr>
          <w:rStyle w:val="Strong"/>
          <w:b w:val="0"/>
          <w:bCs w:val="0"/>
        </w:rPr>
        <w:t>vs</w:t>
      </w:r>
      <w:proofErr w:type="spellEnd"/>
      <w:r>
        <w:rPr>
          <w:rStyle w:val="Strong"/>
          <w:b w:val="0"/>
          <w:bCs w:val="0"/>
        </w:rPr>
        <w:t xml:space="preserve"> Impact)</w:t>
      </w:r>
    </w:p>
    <w:p w:rsidR="000E0FA1" w:rsidRDefault="000E0FA1" w:rsidP="000E0FA1">
      <w:pPr>
        <w:pStyle w:val="HTMLPreformatted"/>
      </w:pPr>
      <w:proofErr w:type="spellStart"/>
      <w:proofErr w:type="gramStart"/>
      <w:r>
        <w:t>graphql</w:t>
      </w:r>
      <w:proofErr w:type="spellEnd"/>
      <w:proofErr w:type="gramEnd"/>
    </w:p>
    <w:p w:rsidR="000E0FA1" w:rsidRDefault="000E0FA1" w:rsidP="000E0FA1">
      <w:pPr>
        <w:pStyle w:val="HTMLPreformatted"/>
      </w:pPr>
      <w:proofErr w:type="spellStart"/>
      <w:r>
        <w:t>CopyEdit</w:t>
      </w:r>
      <w:proofErr w:type="spellEnd"/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         IMPACT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           ▲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          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High Impact     │       High Impact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Low Feasibility │       High Feasibility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          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┌──────────────────┼──────────────────┐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</w:t>
      </w:r>
      <w:proofErr w:type="gramStart"/>
      <w:r>
        <w:rPr>
          <w:rStyle w:val="HTMLCode"/>
          <w:rFonts w:eastAsiaTheme="majorEastAsia"/>
        </w:rPr>
        <w:t>│  Edge</w:t>
      </w:r>
      <w:proofErr w:type="gramEnd"/>
      <w:r>
        <w:rPr>
          <w:rStyle w:val="HTMLCode"/>
          <w:rFonts w:eastAsiaTheme="majorEastAsia"/>
        </w:rPr>
        <w:t xml:space="preserve"> Computing  │ Mobile </w:t>
      </w:r>
      <w:r>
        <w:rPr>
          <w:rStyle w:val="hljs-keyword"/>
        </w:rPr>
        <w:t>Interface</w:t>
      </w:r>
      <w:r>
        <w:rPr>
          <w:rStyle w:val="HTMLCode"/>
          <w:rFonts w:eastAsiaTheme="majorEastAsia"/>
        </w:rPr>
        <w:t xml:space="preserve">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</w:t>
      </w:r>
      <w:proofErr w:type="gramStart"/>
      <w:r>
        <w:rPr>
          <w:rStyle w:val="HTMLCode"/>
          <w:rFonts w:eastAsiaTheme="majorEastAsia"/>
        </w:rPr>
        <w:t>│  Integration</w:t>
      </w:r>
      <w:proofErr w:type="gramEnd"/>
      <w:r>
        <w:rPr>
          <w:rStyle w:val="HTMLCode"/>
          <w:rFonts w:eastAsiaTheme="majorEastAsia"/>
        </w:rPr>
        <w:t xml:space="preserve">     │  for Farmers    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└──────────────────┼──────────────────┘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          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Low Impact      │       Low Impact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Low Feasibility │       High Feasibility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           │</w:t>
      </w:r>
    </w:p>
    <w:p w:rsidR="000E0FA1" w:rsidRDefault="000E0FA1" w:rsidP="000E0FA1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            ▼</w:t>
      </w:r>
    </w:p>
    <w:p w:rsidR="000E0FA1" w:rsidRPr="000E0FA1" w:rsidRDefault="000E0FA1" w:rsidP="000E0FA1">
      <w:pPr>
        <w:pStyle w:val="HTMLPreformatted"/>
        <w:rPr>
          <w:rFonts w:eastAsiaTheme="majorEastAsia"/>
        </w:rPr>
      </w:pPr>
      <w:r>
        <w:rPr>
          <w:rStyle w:val="HTMLCode"/>
          <w:rFonts w:eastAsiaTheme="majorEastAsia"/>
        </w:rPr>
        <w:t xml:space="preserve">                    FEASIBILITY</w:t>
      </w:r>
      <w:bookmarkStart w:id="3" w:name="_GoBack"/>
      <w:bookmarkEnd w:id="3"/>
    </w:p>
    <w:p w:rsidR="002819EB" w:rsidRDefault="00D57E85">
      <w:pPr>
        <w:pStyle w:val="FirstParagraph"/>
      </w:pPr>
      <w:r>
        <w:rPr>
          <w:b/>
          <w:bCs/>
        </w:rPr>
        <w:lastRenderedPageBreak/>
        <w:t>Top Prioritized Ideas:</w:t>
      </w:r>
    </w:p>
    <w:p w:rsidR="002819EB" w:rsidRDefault="00D57E85">
      <w:pPr>
        <w:pStyle w:val="Compact"/>
        <w:numPr>
          <w:ilvl w:val="0"/>
          <w:numId w:val="5"/>
        </w:numPr>
      </w:pPr>
      <w:r>
        <w:t>Transfer learning with MobileNet for fruit classification</w:t>
      </w:r>
    </w:p>
    <w:p w:rsidR="002819EB" w:rsidRDefault="00D57E85">
      <w:pPr>
        <w:pStyle w:val="Compact"/>
        <w:numPr>
          <w:ilvl w:val="0"/>
          <w:numId w:val="5"/>
        </w:numPr>
      </w:pPr>
      <w:r>
        <w:t>Image preprocessing for higher accuracy</w:t>
      </w:r>
    </w:p>
    <w:p w:rsidR="002819EB" w:rsidRDefault="00D57E85">
      <w:pPr>
        <w:pStyle w:val="Compact"/>
        <w:numPr>
          <w:ilvl w:val="0"/>
          <w:numId w:val="5"/>
        </w:numPr>
      </w:pPr>
      <w:r>
        <w:t>IoT conveyor system for automated sorting</w:t>
      </w:r>
    </w:p>
    <w:p w:rsidR="002819EB" w:rsidRDefault="00D57E85">
      <w:pPr>
        <w:pStyle w:val="Compact"/>
        <w:numPr>
          <w:ilvl w:val="0"/>
          <w:numId w:val="5"/>
        </w:numPr>
      </w:pPr>
      <w:r>
        <w:t>Mobile interface for farmer usability</w:t>
      </w:r>
    </w:p>
    <w:p w:rsidR="002819EB" w:rsidRDefault="00D57E85">
      <w:pPr>
        <w:pStyle w:val="FirstParagraph"/>
      </w:pPr>
      <w:r>
        <w:rPr>
          <w:b/>
          <w:bCs/>
        </w:rPr>
        <w:t>Diagram: Priority Matrix (Feasibility vs Impact)</w:t>
      </w:r>
    </w:p>
    <w:p w:rsidR="002819EB" w:rsidRDefault="000E0FA1">
      <w:r>
        <w:pict>
          <v:rect id="_x0000_i1028" style="width:0;height:1.5pt" o:hralign="center" o:hrstd="t" o:hr="t"/>
        </w:pict>
      </w:r>
    </w:p>
    <w:p w:rsidR="002819EB" w:rsidRDefault="00D57E85">
      <w:pPr>
        <w:pStyle w:val="FirstParagraph"/>
      </w:pPr>
      <w:r>
        <w:t>This brainstorming session helped us align our ideas toward a unified, impactful solution that combines AI with practical deployment methods for identifying and sorting rotten produce efficiently.</w:t>
      </w:r>
      <w:bookmarkEnd w:id="2"/>
    </w:p>
    <w:sectPr w:rsidR="002819E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2B720B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E006F22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A5A08B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819EB"/>
    <w:rsid w:val="000E0FA1"/>
    <w:rsid w:val="002819EB"/>
    <w:rsid w:val="00D57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trong" w:uiPriority="22" w:qFormat="1"/>
    <w:lsdException w:name="HTML Code" w:uiPriority="99"/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0E0FA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0F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0FA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0E0FA1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0E0FA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trong" w:uiPriority="22" w:qFormat="1"/>
    <w:lsdException w:name="HTML Code" w:uiPriority="99"/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0E0FA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0F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0FA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0E0FA1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0E0F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654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7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71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5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68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76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6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3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5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17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5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69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9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come</dc:creator>
  <cp:lastModifiedBy>Welcome</cp:lastModifiedBy>
  <cp:revision>2</cp:revision>
  <dcterms:created xsi:type="dcterms:W3CDTF">2025-06-26T12:08:00Z</dcterms:created>
  <dcterms:modified xsi:type="dcterms:W3CDTF">2025-06-26T12:08:00Z</dcterms:modified>
</cp:coreProperties>
</file>